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ubis écarlat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Eliminar el contenido/envase en ... (... de acuerdo con la normativa local/regional/nacional o internacional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alcohol, methyl atrar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atra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7-4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5-193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717 mg/kg de peso corporal Animal: rat, Animal sex: 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1175 mg/kg de peso corporal Animal: rat, Animal sex: fe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ubis écarla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not specified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3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ubis écarla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alcohol, methyl atrar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ubis écarlat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ubis écarlat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0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EF42DB-986B-4484-8EAC-EFE7C9E4DFAB}"/>
</file>

<file path=customXml/itemProps3.xml><?xml version="1.0" encoding="utf-8"?>
<ds:datastoreItem xmlns:ds="http://schemas.openxmlformats.org/officeDocument/2006/customXml" ds:itemID="{1127ACA8-AB7A-48A1-86CD-FB23DA9037AA}"/>
</file>

<file path=customXml/itemProps4.xml><?xml version="1.0" encoding="utf-8"?>
<ds:datastoreItem xmlns:ds="http://schemas.openxmlformats.org/officeDocument/2006/customXml" ds:itemID="{F1FC7E30-8A88-49AA-A75A-FFB8388D9F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